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99.png" ContentType="image/png"/>
  <Override PartName="/word/media/rId108.png" ContentType="image/png"/>
  <Override PartName="/word/media/rId115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5: Probability and Statistical Inference</w:t>
      </w:r>
    </w:p>
    <w:p>
      <w:pPr>
        <w:pStyle w:val="Author"/>
      </w:pPr>
      <w:r>
        <w:t xml:space="preserve">Bill 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39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2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3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7.5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7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6.5 to 280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3.9 to 283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What is probability of getting sample with mean = ȳ from population with mean = µ?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What is the probability that two samples came from same population?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9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one-sample t-test at α=0.05 showed that the mean pine needle length on the windward side (… mm, SD = …) [was/was not] significantly different from the expected 55 mm, t(…) = …, p = …”</w:t>
      </w:r>
    </w:p>
    <w:bookmarkEnd w:id="94"/>
    <w:bookmarkStart w:id="98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ine_needles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4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4"/>
    <w:bookmarkStart w:id="119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5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5"/>
    <w:bookmarkStart w:id="118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8"/>
    <w:bookmarkEnd w:id="119"/>
    <w:bookmarkStart w:id="145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5"/>
    <w:bookmarkStart w:id="146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6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YOUR </w:t>
            </w:r>
            <w:r>
              <w:rPr>
                <w:rStyle w:val="AlertTok"/>
              </w:rPr>
              <w:t xml:space="preserve">TASK</w:t>
            </w:r>
            <w:r>
              <w:rPr>
                <w:rStyle w:val="CommentTok"/>
              </w:rPr>
              <w:t xml:space="preserve">: Conduct a two-sample t-test</w:t>
            </w:r>
            <w:r>
              <w:br/>
            </w:r>
            <w:r>
              <w:rPr>
                <w:rStyle w:val="CommentTok"/>
              </w:rPr>
              <w:t xml:space="preserve"># Use var.equal=TRUE for standard t-test or var.equal=FALSE for Welch's t-t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ndard t-test (if variances are equal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two-sample t-test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tandard two-sample t-test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elch's t-test (if variances are unequal)</w:t>
            </w:r>
            <w:r>
              <w:br/>
            </w:r>
            <w:r>
              <w:rPr>
                <w:rStyle w:val="CommentTok"/>
              </w:rPr>
              <w:t xml:space="preserve"># YOUR CODE HERE</w:t>
            </w:r>
          </w:p>
        </w:tc>
      </w:tr>
    </w:tbl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5-13T18:09:48Z</dcterms:created>
  <dcterms:modified xsi:type="dcterms:W3CDTF">2025-05-13T18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